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3678FAB6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9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0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C9FF47D" w:rsidR="00AF1D0E" w:rsidRDefault="0011300C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>
        <w:rPr>
          <w:b/>
          <w:color w:val="0070C0"/>
          <w:sz w:val="20"/>
          <w:szCs w:val="20"/>
          <w:u w:val="single"/>
          <w:lang w:val="en-GB"/>
        </w:rPr>
        <w:t xml:space="preserve"> </w: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ACADEMIC QUALIFICATION</w:t>
      </w:r>
      <w:r w:rsidR="002E02C0" w:rsidRPr="0011300C">
        <w:rPr>
          <w:b/>
          <w:color w:val="0070C0"/>
          <w:sz w:val="20"/>
          <w:szCs w:val="20"/>
          <w:u w:val="single"/>
          <w:lang w:val="en-GB"/>
        </w:rPr>
        <w:t>S</w:t>
      </w:r>
    </w:p>
    <w:p w14:paraId="628A9C5E" w14:textId="28B12D4F" w:rsidR="00343536" w:rsidRDefault="00343536" w:rsidP="00685ADE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 w:rsidR="00025AD8"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5F733A26" w14:textId="02421147" w:rsidR="00343536" w:rsidRPr="00343536" w:rsidRDefault="00343536" w:rsidP="00685ADE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</w:t>
      </w:r>
      <w:r w:rsidR="00E22D29">
        <w:rPr>
          <w:color w:val="000000"/>
          <w:sz w:val="20"/>
          <w:szCs w:val="20"/>
          <w:lang w:val="en-GB"/>
        </w:rPr>
        <w:t>nce.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6CB1E712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 xml:space="preserve">: </w:t>
      </w:r>
      <w:r w:rsidR="00580A40" w:rsidRPr="00D9439E">
        <w:rPr>
          <w:b/>
          <w:bCs/>
          <w:color w:val="000000"/>
          <w:sz w:val="20"/>
          <w:szCs w:val="20"/>
          <w:lang w:val="en-GB"/>
        </w:rPr>
        <w:t>8.</w:t>
      </w:r>
      <w:r w:rsidR="00E22D29">
        <w:rPr>
          <w:b/>
          <w:bCs/>
          <w:color w:val="000000"/>
          <w:sz w:val="20"/>
          <w:szCs w:val="20"/>
          <w:lang w:val="en-GB"/>
        </w:rPr>
        <w:t>5</w:t>
      </w:r>
      <w:r w:rsidR="00BF6E91">
        <w:rPr>
          <w:b/>
          <w:bCs/>
          <w:color w:val="000000"/>
          <w:sz w:val="20"/>
          <w:szCs w:val="20"/>
          <w:lang w:val="en-GB"/>
        </w:rPr>
        <w:t>8</w:t>
      </w:r>
      <w:r w:rsidR="00256763" w:rsidRPr="00D9439E">
        <w:rPr>
          <w:b/>
          <w:bCs/>
          <w:color w:val="000000"/>
          <w:sz w:val="20"/>
          <w:szCs w:val="20"/>
          <w:lang w:val="en-GB"/>
        </w:rPr>
        <w:t>/10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 xml:space="preserve"> or 3.</w:t>
      </w:r>
      <w:r w:rsidR="00E22D29">
        <w:rPr>
          <w:b/>
          <w:bCs/>
          <w:color w:val="000000"/>
          <w:sz w:val="20"/>
          <w:szCs w:val="20"/>
          <w:lang w:val="en-GB"/>
        </w:rPr>
        <w:t>9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>/4</w:t>
      </w:r>
      <w:r w:rsidR="00D9439E">
        <w:rPr>
          <w:color w:val="000000"/>
          <w:sz w:val="20"/>
          <w:szCs w:val="20"/>
          <w:lang w:val="en-GB"/>
        </w:rPr>
        <w:t xml:space="preserve"> (according to WES evaluation)</w:t>
      </w:r>
      <w:r w:rsidR="00E22D29"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00000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11300C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33CE767D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 w:rsidR="00E22D29">
        <w:rPr>
          <w:bCs/>
          <w:color w:val="000000"/>
          <w:sz w:val="20"/>
          <w:szCs w:val="20"/>
          <w:lang w:val="en-GB"/>
        </w:rPr>
        <w:t xml:space="preserve"> of user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-ordinated and led the team.</w:t>
      </w:r>
    </w:p>
    <w:p w14:paraId="301E899C" w14:textId="7093925A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103F9E64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  <w:r w:rsidR="00DB0813">
        <w:rPr>
          <w:bCs/>
          <w:color w:val="000000"/>
          <w:sz w:val="20"/>
          <w:szCs w:val="20"/>
          <w:lang w:val="en-GB"/>
        </w:rPr>
        <w:t xml:space="preserve"> Communicated with visually impaired and professors for better understanding of approach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150DA332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bCs/>
          <w:color w:val="000000"/>
          <w:sz w:val="20"/>
          <w:szCs w:val="20"/>
          <w:lang w:val="en-GB"/>
        </w:rPr>
        <w:t>Implement</w:t>
      </w:r>
      <w:r w:rsidR="00580A40">
        <w:rPr>
          <w:bCs/>
          <w:color w:val="000000"/>
          <w:sz w:val="20"/>
          <w:szCs w:val="20"/>
          <w:lang w:val="en-GB"/>
        </w:rPr>
        <w:t xml:space="preserve"> a</w:t>
      </w:r>
      <w:r w:rsidR="00580A40">
        <w:rPr>
          <w:color w:val="000000"/>
          <w:sz w:val="20"/>
          <w:szCs w:val="20"/>
          <w:lang w:val="en-GB"/>
        </w:rPr>
        <w:t xml:space="preserve"> computer vision program </w:t>
      </w:r>
      <w:r w:rsidR="00E22D29">
        <w:rPr>
          <w:color w:val="000000"/>
          <w:sz w:val="20"/>
          <w:szCs w:val="20"/>
          <w:lang w:val="en-GB"/>
        </w:rPr>
        <w:t>which changes volume</w:t>
      </w:r>
      <w:r w:rsidR="00580A40">
        <w:rPr>
          <w:color w:val="000000"/>
          <w:sz w:val="20"/>
          <w:szCs w:val="20"/>
          <w:lang w:val="en-GB"/>
        </w:rPr>
        <w:t xml:space="preserve"> using hand gestures</w:t>
      </w:r>
      <w:r w:rsidR="00685ADE">
        <w:rPr>
          <w:color w:val="000000"/>
          <w:sz w:val="20"/>
          <w:szCs w:val="20"/>
          <w:lang w:val="en-GB"/>
        </w:rPr>
        <w:t>, with Average Precision of 95.7%</w:t>
      </w:r>
    </w:p>
    <w:p w14:paraId="380246EB" w14:textId="5BF3488A" w:rsidR="007C4EAD" w:rsidRPr="00343E4D" w:rsidRDefault="007C4EAD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580A40"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pycaw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16F4691B" w:rsidR="00AF1D0E" w:rsidRDefault="00000000" w:rsidP="0011300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822437" w14:textId="4B65847D" w:rsidR="00343536" w:rsidRPr="00343E4D" w:rsidRDefault="002E6002" w:rsidP="0034353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343536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Technological Solutions (Aero Division)</w:t>
      </w:r>
      <w:r w:rsidR="00343536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343536">
        <w:rPr>
          <w:color w:val="000000"/>
          <w:sz w:val="20"/>
          <w:szCs w:val="20"/>
          <w:lang w:val="en-GB"/>
        </w:rPr>
        <w:t>Hyderabad</w:t>
      </w:r>
      <w:r w:rsidR="00013265">
        <w:rPr>
          <w:color w:val="000000"/>
          <w:sz w:val="20"/>
          <w:szCs w:val="20"/>
          <w:lang w:val="en-GB"/>
        </w:rPr>
        <w:t>.</w:t>
      </w:r>
      <w:r w:rsidR="00343536" w:rsidRPr="00343E4D">
        <w:rPr>
          <w:color w:val="000000"/>
          <w:sz w:val="20"/>
          <w:szCs w:val="20"/>
          <w:lang w:val="en-GB"/>
        </w:rPr>
        <w:t xml:space="preserve">             </w:t>
      </w:r>
      <w:r w:rsidR="00343536">
        <w:rPr>
          <w:color w:val="000000"/>
          <w:sz w:val="20"/>
          <w:szCs w:val="20"/>
          <w:lang w:val="en-GB"/>
        </w:rPr>
        <w:t xml:space="preserve">        </w:t>
      </w:r>
      <w:r w:rsidR="00343536">
        <w:rPr>
          <w:b/>
          <w:bCs/>
          <w:color w:val="000000"/>
          <w:sz w:val="20"/>
          <w:szCs w:val="20"/>
          <w:lang w:val="en-GB"/>
        </w:rPr>
        <w:t>Mar '</w:t>
      </w:r>
      <w:r w:rsidR="00E22D29">
        <w:rPr>
          <w:b/>
          <w:bCs/>
          <w:color w:val="000000"/>
          <w:sz w:val="20"/>
          <w:szCs w:val="20"/>
          <w:lang w:val="en-GB"/>
        </w:rPr>
        <w:t>22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343536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343536">
        <w:rPr>
          <w:b/>
          <w:bCs/>
          <w:color w:val="000000"/>
          <w:sz w:val="20"/>
          <w:szCs w:val="20"/>
          <w:lang w:val="en-GB"/>
        </w:rPr>
        <w:t xml:space="preserve"> </w:t>
      </w:r>
      <w:r w:rsidR="00E22D29">
        <w:rPr>
          <w:b/>
          <w:bCs/>
          <w:color w:val="000000"/>
          <w:sz w:val="20"/>
          <w:szCs w:val="20"/>
          <w:lang w:val="en-GB"/>
        </w:rPr>
        <w:t>May '22</w:t>
      </w:r>
    </w:p>
    <w:p w14:paraId="06554537" w14:textId="638D7709" w:rsidR="00343536" w:rsidRPr="002E6002" w:rsidRDefault="00343536" w:rsidP="002E6002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</w:t>
      </w:r>
      <w:r w:rsidR="00E22D29" w:rsidRPr="002E6002">
        <w:rPr>
          <w:color w:val="000000"/>
          <w:sz w:val="20"/>
          <w:szCs w:val="20"/>
          <w:lang w:val="en-GB"/>
        </w:rPr>
        <w:t xml:space="preserve"> -</w:t>
      </w:r>
      <w:r w:rsidRPr="002E6002">
        <w:rPr>
          <w:color w:val="000000"/>
          <w:sz w:val="20"/>
          <w:szCs w:val="20"/>
          <w:lang w:val="en-GB"/>
        </w:rPr>
        <w:t xml:space="preserve"> manages the Billing and subscription service </w:t>
      </w:r>
      <w:r w:rsidR="00E22D29" w:rsidRPr="002E6002">
        <w:rPr>
          <w:color w:val="000000"/>
          <w:sz w:val="20"/>
          <w:szCs w:val="20"/>
          <w:lang w:val="en-GB"/>
        </w:rPr>
        <w:t>operated</w:t>
      </w:r>
      <w:r w:rsidRPr="002E6002">
        <w:rPr>
          <w:color w:val="000000"/>
          <w:sz w:val="20"/>
          <w:szCs w:val="20"/>
          <w:lang w:val="en-GB"/>
        </w:rPr>
        <w:t xml:space="preserve"> by AMRs from Internet Explorer to Chromium based browsers</w:t>
      </w:r>
      <w:r w:rsidR="00E22D29" w:rsidRPr="002E6002">
        <w:rPr>
          <w:color w:val="000000"/>
          <w:sz w:val="20"/>
          <w:szCs w:val="20"/>
          <w:lang w:val="en-GB"/>
        </w:rPr>
        <w:t>.</w:t>
      </w:r>
    </w:p>
    <w:p w14:paraId="5DD51428" w14:textId="34159D8C" w:rsidR="00343536" w:rsidRPr="00343536" w:rsidRDefault="00343536" w:rsidP="002E600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Used struts framework along with JSP. Saved up</w:t>
      </w:r>
      <w:r w:rsidR="00A64A4F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to 165 hours per month of manual work done by AMRs. Boosted efficiency.</w:t>
      </w:r>
    </w:p>
    <w:p w14:paraId="3970EEB3" w14:textId="0807A084" w:rsidR="00343536" w:rsidRPr="00343536" w:rsidRDefault="00343536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00000024" w14:textId="48AD98B6" w:rsidR="00AF1D0E" w:rsidRPr="00343E4D" w:rsidRDefault="002E6002" w:rsidP="0011300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Honeywell </w:t>
      </w:r>
      <w:r w:rsidR="00343536">
        <w:rPr>
          <w:b/>
          <w:color w:val="000000"/>
          <w:sz w:val="20"/>
          <w:szCs w:val="20"/>
          <w:lang w:val="en-GB"/>
        </w:rPr>
        <w:t>Connected Enterprises</w:t>
      </w:r>
      <w:r w:rsidR="002D7A33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5C416088" w:rsidR="00AF1D0E" w:rsidRPr="00343E4D" w:rsidRDefault="00580A40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 w:rsidR="006D70CF">
        <w:rPr>
          <w:color w:val="000000"/>
          <w:sz w:val="20"/>
          <w:szCs w:val="20"/>
          <w:lang w:val="en-GB"/>
        </w:rPr>
        <w:t xml:space="preserve"> in </w:t>
      </w:r>
      <w:r w:rsidR="00D1751A">
        <w:rPr>
          <w:color w:val="000000"/>
          <w:sz w:val="20"/>
          <w:szCs w:val="20"/>
          <w:lang w:val="en-GB"/>
        </w:rPr>
        <w:t xml:space="preserve">an </w:t>
      </w:r>
      <w:r w:rsidR="006D70CF">
        <w:rPr>
          <w:color w:val="000000"/>
          <w:sz w:val="20"/>
          <w:szCs w:val="20"/>
          <w:lang w:val="en-GB"/>
        </w:rPr>
        <w:t>Agile environmen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conserv</w:t>
      </w:r>
      <w:r w:rsidR="00D1751A">
        <w:rPr>
          <w:color w:val="000000"/>
          <w:sz w:val="20"/>
          <w:szCs w:val="20"/>
          <w:lang w:val="en-GB"/>
        </w:rPr>
        <w:t>ing</w:t>
      </w:r>
      <w:r w:rsidR="001E1DF8" w:rsidRPr="00343E4D">
        <w:rPr>
          <w:color w:val="000000"/>
          <w:sz w:val="20"/>
          <w:szCs w:val="20"/>
          <w:lang w:val="en-GB"/>
        </w:rPr>
        <w:t xml:space="preserve">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  <w:r w:rsidR="003F1898">
        <w:rPr>
          <w:color w:val="000000"/>
          <w:sz w:val="20"/>
          <w:szCs w:val="20"/>
          <w:lang w:val="en-GB"/>
        </w:rPr>
        <w:t xml:space="preserve"> Boosted efficiency up to 80%.</w:t>
      </w:r>
      <w:r w:rsidR="00DB0813">
        <w:rPr>
          <w:color w:val="000000"/>
          <w:sz w:val="20"/>
          <w:szCs w:val="20"/>
          <w:lang w:val="en-GB"/>
        </w:rPr>
        <w:t xml:space="preserve"> </w:t>
      </w:r>
    </w:p>
    <w:p w14:paraId="00000027" w14:textId="2D110D90" w:rsidR="00AF1D0E" w:rsidRPr="00343E4D" w:rsidRDefault="00E22D29" w:rsidP="00C47C2C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="001E1DF8" w:rsidRPr="00343E4D">
        <w:rPr>
          <w:color w:val="000000"/>
          <w:sz w:val="20"/>
          <w:szCs w:val="20"/>
          <w:lang w:val="en-GB"/>
        </w:rPr>
        <w:t xml:space="preserve"> React in the Front-end</w:t>
      </w:r>
      <w:r w:rsidR="00580A40">
        <w:rPr>
          <w:color w:val="000000"/>
          <w:sz w:val="20"/>
          <w:szCs w:val="20"/>
          <w:lang w:val="en-GB"/>
        </w:rPr>
        <w:t xml:space="preserve"> and </w:t>
      </w:r>
      <w:r w:rsidR="0011300C">
        <w:rPr>
          <w:color w:val="000000"/>
          <w:sz w:val="20"/>
          <w:szCs w:val="20"/>
          <w:lang w:val="en-GB"/>
        </w:rPr>
        <w:t>D</w:t>
      </w:r>
      <w:r w:rsidR="00580A40">
        <w:rPr>
          <w:color w:val="000000"/>
          <w:sz w:val="20"/>
          <w:szCs w:val="20"/>
          <w:lang w:val="en-GB"/>
        </w:rPr>
        <w:t xml:space="preserve">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>Microsoft Azure PostgresDB and Storage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564A7ED9" w:rsidR="00AF1D0E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="00E22D29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  <w:r w:rsidR="00E22D29">
        <w:rPr>
          <w:color w:val="000000"/>
          <w:sz w:val="20"/>
          <w:szCs w:val="20"/>
          <w:lang w:val="en-GB"/>
        </w:rPr>
        <w:t xml:space="preserve"> Learnt various web technologies – React, Django, Bamboo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11054B1B" w:rsidR="00AF1D0E" w:rsidRPr="00343E4D" w:rsidRDefault="002E60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2D7A33"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013265">
        <w:rPr>
          <w:color w:val="000000"/>
          <w:sz w:val="20"/>
          <w:szCs w:val="20"/>
          <w:lang w:val="en-GB"/>
        </w:rPr>
        <w:t>.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0FD5E12D" w:rsidR="00AF1D0E" w:rsidRPr="00343E4D" w:rsidRDefault="001E1DF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0FAD1D4F" w:rsidR="00AF1D0E" w:rsidRPr="00343E4D" w:rsidRDefault="003F1898" w:rsidP="00C47C2C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="001E1DF8"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="001E1DF8" w:rsidRPr="00343E4D">
        <w:rPr>
          <w:sz w:val="20"/>
          <w:szCs w:val="20"/>
          <w:lang w:val="en-GB"/>
        </w:rPr>
        <w:t>mode</w:t>
      </w:r>
      <w:r w:rsidR="00D1751A">
        <w:rPr>
          <w:sz w:val="20"/>
          <w:szCs w:val="20"/>
          <w:lang w:val="en-GB"/>
        </w:rPr>
        <w:t>l</w:t>
      </w:r>
      <w:r w:rsidR="001E1DF8" w:rsidRPr="00343E4D">
        <w:rPr>
          <w:sz w:val="20"/>
          <w:szCs w:val="20"/>
          <w:lang w:val="en-GB"/>
        </w:rPr>
        <w:t>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="001E1DF8" w:rsidRPr="00343E4D">
        <w:rPr>
          <w:color w:val="000000"/>
          <w:sz w:val="20"/>
          <w:szCs w:val="20"/>
          <w:lang w:val="en-GB"/>
        </w:rPr>
        <w:t xml:space="preserve">. </w:t>
      </w:r>
      <w:r w:rsidR="001E1DF8" w:rsidRPr="00343E4D">
        <w:rPr>
          <w:sz w:val="20"/>
          <w:szCs w:val="20"/>
          <w:lang w:val="en-GB"/>
        </w:rPr>
        <w:t>It led</w:t>
      </w:r>
      <w:r w:rsidR="001E1DF8" w:rsidRPr="00343E4D">
        <w:rPr>
          <w:color w:val="000000"/>
          <w:sz w:val="20"/>
          <w:szCs w:val="20"/>
          <w:lang w:val="en-GB"/>
        </w:rPr>
        <w:t xml:space="preserve"> to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="001E1DF8" w:rsidRPr="00343E4D">
        <w:rPr>
          <w:color w:val="000000"/>
          <w:sz w:val="20"/>
          <w:szCs w:val="20"/>
          <w:lang w:val="en-GB"/>
        </w:rPr>
        <w:t>potential customers based on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0113E565" w:rsidR="002E02C0" w:rsidRPr="002D7A33" w:rsidRDefault="001E1DF8" w:rsidP="00C47C2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 w:rsidR="003F1898"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D879461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00000040" w14:textId="634D607B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 w:rsidR="002D7A33"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 w:rsidR="00A64A4F"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</w:t>
      </w:r>
      <w:r w:rsidR="00D9439E" w:rsidRPr="00343E4D">
        <w:rPr>
          <w:color w:val="000000"/>
          <w:sz w:val="20"/>
          <w:szCs w:val="20"/>
          <w:lang w:val="en-GB"/>
        </w:rPr>
        <w:t>GitHub</w:t>
      </w:r>
      <w:r w:rsidR="00D9439E"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39AFF555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</w:t>
      </w:r>
      <w:r w:rsidR="00D9439E" w:rsidRPr="00343E4D">
        <w:rPr>
          <w:color w:val="000000"/>
          <w:sz w:val="20"/>
          <w:szCs w:val="20"/>
          <w:lang w:val="en-GB"/>
        </w:rPr>
        <w:t>JavaScript</w:t>
      </w:r>
      <w:r w:rsidRPr="00343E4D">
        <w:rPr>
          <w:color w:val="000000"/>
          <w:sz w:val="20"/>
          <w:szCs w:val="20"/>
          <w:lang w:val="en-GB"/>
        </w:rPr>
        <w:t>, HTML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F9D7F" w14:textId="77777777" w:rsidR="002C13A8" w:rsidRDefault="002C13A8" w:rsidP="00343E4D">
      <w:pPr>
        <w:spacing w:after="0" w:line="240" w:lineRule="auto"/>
      </w:pPr>
      <w:r>
        <w:separator/>
      </w:r>
    </w:p>
  </w:endnote>
  <w:endnote w:type="continuationSeparator" w:id="0">
    <w:p w14:paraId="511ABE89" w14:textId="77777777" w:rsidR="002C13A8" w:rsidRDefault="002C13A8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BD2CE" w14:textId="77777777" w:rsidR="002C13A8" w:rsidRDefault="002C13A8" w:rsidP="00343E4D">
      <w:pPr>
        <w:spacing w:after="0" w:line="240" w:lineRule="auto"/>
      </w:pPr>
      <w:r>
        <w:separator/>
      </w:r>
    </w:p>
  </w:footnote>
  <w:footnote w:type="continuationSeparator" w:id="0">
    <w:p w14:paraId="45E36F27" w14:textId="77777777" w:rsidR="002C13A8" w:rsidRDefault="002C13A8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11300C"/>
    <w:rsid w:val="001E1DF8"/>
    <w:rsid w:val="001E2F3B"/>
    <w:rsid w:val="001F5C48"/>
    <w:rsid w:val="002362A8"/>
    <w:rsid w:val="00256763"/>
    <w:rsid w:val="00297CC3"/>
    <w:rsid w:val="002C13A8"/>
    <w:rsid w:val="002D7A33"/>
    <w:rsid w:val="002E02C0"/>
    <w:rsid w:val="002E49DA"/>
    <w:rsid w:val="002E6002"/>
    <w:rsid w:val="002F5166"/>
    <w:rsid w:val="00316855"/>
    <w:rsid w:val="00343536"/>
    <w:rsid w:val="00343E4D"/>
    <w:rsid w:val="003F1898"/>
    <w:rsid w:val="003F5EB3"/>
    <w:rsid w:val="004426BF"/>
    <w:rsid w:val="00580A40"/>
    <w:rsid w:val="005E601B"/>
    <w:rsid w:val="00685ADE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4A4F"/>
    <w:rsid w:val="00AA5E8E"/>
    <w:rsid w:val="00AF1D0E"/>
    <w:rsid w:val="00B105ED"/>
    <w:rsid w:val="00BF6E91"/>
    <w:rsid w:val="00C048EB"/>
    <w:rsid w:val="00C17F2B"/>
    <w:rsid w:val="00C47C2C"/>
    <w:rsid w:val="00CD2813"/>
    <w:rsid w:val="00CD62E8"/>
    <w:rsid w:val="00D07374"/>
    <w:rsid w:val="00D1751A"/>
    <w:rsid w:val="00D9439E"/>
    <w:rsid w:val="00DB0813"/>
    <w:rsid w:val="00E22D29"/>
    <w:rsid w:val="00E413C9"/>
    <w:rsid w:val="00EA5034"/>
    <w:rsid w:val="00F24B5C"/>
    <w:rsid w:val="00F47AC8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boyapally@ufl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(352)%20740%205177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 Boyapally</cp:lastModifiedBy>
  <cp:revision>21</cp:revision>
  <cp:lastPrinted>2022-06-28T11:52:00Z</cp:lastPrinted>
  <dcterms:created xsi:type="dcterms:W3CDTF">2022-06-28T11:34:00Z</dcterms:created>
  <dcterms:modified xsi:type="dcterms:W3CDTF">2022-08-23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